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7 (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2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n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University co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3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s..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13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31T05:35:48Z</dcterms:created>
  <dcterms:modified xsi:type="dcterms:W3CDTF">2024-12-31T05:3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